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9BC2A" w14:textId="77777777" w:rsidR="00AF07B3" w:rsidRPr="00AF07B3" w:rsidRDefault="00AF07B3" w:rsidP="00AF07B3">
      <w:pPr>
        <w:spacing w:after="0" w:line="240" w:lineRule="auto"/>
        <w:jc w:val="center"/>
        <w:rPr>
          <w:i/>
          <w:sz w:val="24"/>
          <w:szCs w:val="24"/>
        </w:rPr>
      </w:pPr>
      <w:bookmarkStart w:id="0" w:name="_GoBack"/>
      <w:bookmarkEnd w:id="0"/>
      <w:r w:rsidRPr="00AF07B3">
        <w:rPr>
          <w:i/>
          <w:sz w:val="24"/>
          <w:szCs w:val="24"/>
        </w:rPr>
        <w:t>Cross-Cultural Communication Model in Community Development in the Indonesia-Papua New Guinea Border Market</w:t>
      </w:r>
    </w:p>
    <w:p w14:paraId="718FEB97" w14:textId="77777777" w:rsidR="00E67A03" w:rsidRDefault="00E67A03" w:rsidP="00E67A03">
      <w:pPr>
        <w:spacing w:after="0" w:line="240" w:lineRule="auto"/>
        <w:jc w:val="center"/>
        <w:rPr>
          <w:sz w:val="28"/>
          <w:szCs w:val="28"/>
        </w:rPr>
      </w:pPr>
    </w:p>
    <w:p w14:paraId="394DFE69" w14:textId="32AFB447" w:rsidR="00E67A03" w:rsidRPr="00E67A03" w:rsidRDefault="00AF07B3" w:rsidP="00E67A0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YARIFUDDIN SYARIFUDIN</w:t>
      </w:r>
    </w:p>
    <w:p w14:paraId="0025D40C" w14:textId="6D6DC559" w:rsidR="00E67A03" w:rsidRPr="00E67A03" w:rsidRDefault="00AF07B3" w:rsidP="00E67A03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Muhammadiyah Papua</w:t>
      </w:r>
      <w:r w:rsidR="00E67A03" w:rsidRPr="00E67A03">
        <w:rPr>
          <w:i/>
          <w:sz w:val="24"/>
          <w:szCs w:val="24"/>
        </w:rPr>
        <w:t xml:space="preserve"> University, </w:t>
      </w:r>
      <w:r>
        <w:rPr>
          <w:i/>
          <w:sz w:val="24"/>
          <w:szCs w:val="24"/>
        </w:rPr>
        <w:t>Indonesia</w:t>
      </w:r>
    </w:p>
    <w:bookmarkStart w:id="1" w:name="_Hlk186191429"/>
    <w:p w14:paraId="0AC6455C" w14:textId="735F8128" w:rsidR="00370D51" w:rsidRPr="00370D51" w:rsidRDefault="00370D51" w:rsidP="00370D51">
      <w:pPr>
        <w:spacing w:after="0" w:line="240" w:lineRule="auto"/>
        <w:jc w:val="center"/>
        <w:rPr>
          <w:i/>
          <w:sz w:val="24"/>
          <w:szCs w:val="24"/>
        </w:rPr>
      </w:pPr>
      <w:r w:rsidRPr="00370D51">
        <w:rPr>
          <w:i/>
          <w:sz w:val="24"/>
          <w:szCs w:val="24"/>
        </w:rPr>
        <w:fldChar w:fldCharType="begin"/>
      </w:r>
      <w:r w:rsidRPr="00370D51">
        <w:rPr>
          <w:i/>
          <w:sz w:val="24"/>
          <w:szCs w:val="24"/>
        </w:rPr>
        <w:instrText xml:space="preserve"> HYPERLINK "mailto:syarif7275@umpapua.ac.id" </w:instrText>
      </w:r>
      <w:r w:rsidRPr="00370D51">
        <w:rPr>
          <w:i/>
          <w:sz w:val="24"/>
          <w:szCs w:val="24"/>
        </w:rPr>
        <w:fldChar w:fldCharType="separate"/>
      </w:r>
      <w:r w:rsidRPr="00370D51">
        <w:rPr>
          <w:i/>
          <w:sz w:val="24"/>
          <w:szCs w:val="24"/>
        </w:rPr>
        <w:t>syarif7275@umpapua.ac.id</w:t>
      </w:r>
      <w:r w:rsidRPr="00370D51">
        <w:rPr>
          <w:i/>
          <w:sz w:val="24"/>
          <w:szCs w:val="24"/>
        </w:rPr>
        <w:fldChar w:fldCharType="end"/>
      </w:r>
    </w:p>
    <w:bookmarkEnd w:id="1"/>
    <w:p w14:paraId="464471ED" w14:textId="684A7062" w:rsidR="00E67A03" w:rsidRPr="00E67A03" w:rsidRDefault="00E67A03" w:rsidP="00E67A03">
      <w:pPr>
        <w:spacing w:after="0" w:line="240" w:lineRule="auto"/>
        <w:jc w:val="center"/>
        <w:rPr>
          <w:i/>
          <w:sz w:val="24"/>
          <w:szCs w:val="24"/>
        </w:rPr>
      </w:pPr>
    </w:p>
    <w:p w14:paraId="4AD37953" w14:textId="77777777" w:rsidR="00E67A03" w:rsidRPr="00E67A03" w:rsidRDefault="00E67A03" w:rsidP="00E67A03">
      <w:pPr>
        <w:spacing w:after="0" w:line="240" w:lineRule="auto"/>
        <w:rPr>
          <w:sz w:val="24"/>
          <w:szCs w:val="24"/>
        </w:rPr>
      </w:pPr>
    </w:p>
    <w:p w14:paraId="2DE2406B" w14:textId="3A3CA2F0" w:rsidR="00E67A03" w:rsidRPr="00E67A03" w:rsidRDefault="00AF07B3" w:rsidP="00E67A0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NDAH SULISTIANI</w:t>
      </w:r>
    </w:p>
    <w:p w14:paraId="5BCE057D" w14:textId="199874FD" w:rsidR="00E67A03" w:rsidRPr="00E67A03" w:rsidRDefault="00AF07B3" w:rsidP="00E67A03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Muhammadiyah Papua </w:t>
      </w:r>
      <w:r w:rsidR="00E67A03" w:rsidRPr="00E67A03">
        <w:rPr>
          <w:i/>
          <w:sz w:val="24"/>
          <w:szCs w:val="24"/>
        </w:rPr>
        <w:t>University</w:t>
      </w:r>
      <w:r>
        <w:rPr>
          <w:i/>
          <w:sz w:val="24"/>
          <w:szCs w:val="24"/>
        </w:rPr>
        <w:t>, Indonesia</w:t>
      </w:r>
    </w:p>
    <w:bookmarkStart w:id="2" w:name="_Hlk186190847"/>
    <w:p w14:paraId="1975730D" w14:textId="77777777" w:rsidR="00370D51" w:rsidRPr="00370D51" w:rsidRDefault="00370D51" w:rsidP="00370D51">
      <w:pPr>
        <w:spacing w:after="0" w:line="240" w:lineRule="auto"/>
        <w:jc w:val="center"/>
        <w:rPr>
          <w:i/>
          <w:sz w:val="24"/>
          <w:szCs w:val="24"/>
        </w:rPr>
      </w:pPr>
      <w:r w:rsidRPr="00370D51">
        <w:rPr>
          <w:i/>
          <w:sz w:val="24"/>
          <w:szCs w:val="24"/>
        </w:rPr>
        <w:fldChar w:fldCharType="begin"/>
      </w:r>
      <w:r w:rsidRPr="00370D51">
        <w:rPr>
          <w:i/>
          <w:sz w:val="24"/>
          <w:szCs w:val="24"/>
        </w:rPr>
        <w:instrText xml:space="preserve"> HYPERLINK "mailto:indahsulistiani75@umpapua.ac.id" </w:instrText>
      </w:r>
      <w:r w:rsidRPr="00370D51">
        <w:rPr>
          <w:i/>
          <w:sz w:val="24"/>
          <w:szCs w:val="24"/>
        </w:rPr>
        <w:fldChar w:fldCharType="separate"/>
      </w:r>
      <w:r w:rsidRPr="00370D51">
        <w:rPr>
          <w:i/>
          <w:sz w:val="24"/>
          <w:szCs w:val="24"/>
        </w:rPr>
        <w:t>indahsulistiani75@umpapua.ac.id</w:t>
      </w:r>
      <w:r w:rsidRPr="00370D51">
        <w:rPr>
          <w:i/>
          <w:sz w:val="24"/>
          <w:szCs w:val="24"/>
        </w:rPr>
        <w:fldChar w:fldCharType="end"/>
      </w:r>
    </w:p>
    <w:bookmarkEnd w:id="2"/>
    <w:p w14:paraId="2277D794" w14:textId="77777777" w:rsidR="00AF07B3" w:rsidRDefault="00AF07B3" w:rsidP="00370D51">
      <w:pPr>
        <w:spacing w:after="0" w:line="240" w:lineRule="auto"/>
        <w:rPr>
          <w:sz w:val="24"/>
          <w:szCs w:val="24"/>
        </w:rPr>
      </w:pPr>
    </w:p>
    <w:p w14:paraId="6C7E4887" w14:textId="5373D1D8" w:rsidR="00AF07B3" w:rsidRPr="00E67A03" w:rsidRDefault="00AF07B3" w:rsidP="00AF07B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ITTIN MASAWOY </w:t>
      </w:r>
    </w:p>
    <w:p w14:paraId="43B14127" w14:textId="77777777" w:rsidR="00AF07B3" w:rsidRPr="00E67A03" w:rsidRDefault="00AF07B3" w:rsidP="00AF07B3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Muhammadiyah Papua </w:t>
      </w:r>
      <w:r w:rsidRPr="00E67A03">
        <w:rPr>
          <w:i/>
          <w:sz w:val="24"/>
          <w:szCs w:val="24"/>
        </w:rPr>
        <w:t>University</w:t>
      </w:r>
      <w:r>
        <w:rPr>
          <w:i/>
          <w:sz w:val="24"/>
          <w:szCs w:val="24"/>
        </w:rPr>
        <w:t>, Indonesia</w:t>
      </w:r>
    </w:p>
    <w:p w14:paraId="4A11EA13" w14:textId="522B3EE9" w:rsidR="00E67A03" w:rsidRPr="00E67A03" w:rsidRDefault="00370D51" w:rsidP="00370D51">
      <w:pPr>
        <w:spacing w:after="0" w:line="240" w:lineRule="auto"/>
        <w:jc w:val="center"/>
        <w:rPr>
          <w:sz w:val="24"/>
          <w:szCs w:val="24"/>
        </w:rPr>
      </w:pPr>
      <w:r w:rsidRPr="00370D51">
        <w:rPr>
          <w:i/>
          <w:sz w:val="24"/>
          <w:szCs w:val="24"/>
        </w:rPr>
        <w:t>sittinmasawoy@umpapua.ac.id</w:t>
      </w:r>
    </w:p>
    <w:sectPr w:rsidR="00E67A03" w:rsidRPr="00E67A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3147D"/>
    <w:multiLevelType w:val="hybridMultilevel"/>
    <w:tmpl w:val="7292AEDE"/>
    <w:lvl w:ilvl="0" w:tplc="FDF41D90">
      <w:start w:val="1"/>
      <w:numFmt w:val="lowerLetter"/>
      <w:lvlText w:val="%1."/>
      <w:lvlJc w:val="left"/>
      <w:pPr>
        <w:ind w:left="1065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785" w:hanging="360"/>
      </w:pPr>
    </w:lvl>
    <w:lvl w:ilvl="2" w:tplc="043E001B" w:tentative="1">
      <w:start w:val="1"/>
      <w:numFmt w:val="lowerRoman"/>
      <w:lvlText w:val="%3."/>
      <w:lvlJc w:val="right"/>
      <w:pPr>
        <w:ind w:left="2505" w:hanging="180"/>
      </w:pPr>
    </w:lvl>
    <w:lvl w:ilvl="3" w:tplc="043E000F" w:tentative="1">
      <w:start w:val="1"/>
      <w:numFmt w:val="decimal"/>
      <w:lvlText w:val="%4."/>
      <w:lvlJc w:val="left"/>
      <w:pPr>
        <w:ind w:left="3225" w:hanging="360"/>
      </w:pPr>
    </w:lvl>
    <w:lvl w:ilvl="4" w:tplc="043E0019" w:tentative="1">
      <w:start w:val="1"/>
      <w:numFmt w:val="lowerLetter"/>
      <w:lvlText w:val="%5."/>
      <w:lvlJc w:val="left"/>
      <w:pPr>
        <w:ind w:left="3945" w:hanging="360"/>
      </w:pPr>
    </w:lvl>
    <w:lvl w:ilvl="5" w:tplc="043E001B" w:tentative="1">
      <w:start w:val="1"/>
      <w:numFmt w:val="lowerRoman"/>
      <w:lvlText w:val="%6."/>
      <w:lvlJc w:val="right"/>
      <w:pPr>
        <w:ind w:left="4665" w:hanging="180"/>
      </w:pPr>
    </w:lvl>
    <w:lvl w:ilvl="6" w:tplc="043E000F" w:tentative="1">
      <w:start w:val="1"/>
      <w:numFmt w:val="decimal"/>
      <w:lvlText w:val="%7."/>
      <w:lvlJc w:val="left"/>
      <w:pPr>
        <w:ind w:left="5385" w:hanging="360"/>
      </w:pPr>
    </w:lvl>
    <w:lvl w:ilvl="7" w:tplc="043E0019" w:tentative="1">
      <w:start w:val="1"/>
      <w:numFmt w:val="lowerLetter"/>
      <w:lvlText w:val="%8."/>
      <w:lvlJc w:val="left"/>
      <w:pPr>
        <w:ind w:left="6105" w:hanging="360"/>
      </w:pPr>
    </w:lvl>
    <w:lvl w:ilvl="8" w:tplc="043E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3NrcwNzM2MzIyNjFR0lEKTi0uzszPAykwqgUAXaHUxSwAAAA="/>
  </w:docVars>
  <w:rsids>
    <w:rsidRoot w:val="00E67A03"/>
    <w:rsid w:val="00047EED"/>
    <w:rsid w:val="001E6019"/>
    <w:rsid w:val="002C4E05"/>
    <w:rsid w:val="002D5C05"/>
    <w:rsid w:val="00370D51"/>
    <w:rsid w:val="003F2B57"/>
    <w:rsid w:val="004419FA"/>
    <w:rsid w:val="004B0D8D"/>
    <w:rsid w:val="006776B0"/>
    <w:rsid w:val="006A76BE"/>
    <w:rsid w:val="007126F6"/>
    <w:rsid w:val="00727309"/>
    <w:rsid w:val="007E1F10"/>
    <w:rsid w:val="00AF07B3"/>
    <w:rsid w:val="00BD531A"/>
    <w:rsid w:val="00C44800"/>
    <w:rsid w:val="00D04480"/>
    <w:rsid w:val="00D0597B"/>
    <w:rsid w:val="00D72B92"/>
    <w:rsid w:val="00DB5D23"/>
    <w:rsid w:val="00DB717B"/>
    <w:rsid w:val="00E22E2E"/>
    <w:rsid w:val="00E67A03"/>
    <w:rsid w:val="00EE5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E3E842"/>
  <w15:docId w15:val="{35AFBD77-DF3A-4727-844A-EF183804C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07B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7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6A76BE"/>
  </w:style>
  <w:style w:type="paragraph" w:styleId="ListParagraph">
    <w:name w:val="List Paragraph"/>
    <w:basedOn w:val="Normal"/>
    <w:uiPriority w:val="34"/>
    <w:qFormat/>
    <w:rsid w:val="002D5C0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F07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370D5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3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cp:lastPrinted>2017-06-06T05:31:00Z</cp:lastPrinted>
  <dcterms:created xsi:type="dcterms:W3CDTF">2025-03-03T02:49:00Z</dcterms:created>
  <dcterms:modified xsi:type="dcterms:W3CDTF">2025-03-03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33157670a72382cc7a8c8b63c42e5acf96662e3f7673e74fc5de82a8945748</vt:lpwstr>
  </property>
</Properties>
</file>